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:rsidTr="00BF7273">
        <w:tc>
          <w:tcPr>
            <w:tcW w:w="10890" w:type="dxa"/>
            <w:shd w:val="clear" w:color="auto" w:fill="auto"/>
          </w:tcPr>
          <w:p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72369" w:rsidRDefault="00FC0EC2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ttern Recognition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:rsidR="00BF7273" w:rsidRPr="00C04805" w:rsidRDefault="0006457E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C04805">
              <w:rPr>
                <w:b/>
                <w:bCs/>
                <w:sz w:val="24"/>
                <w:szCs w:val="24"/>
              </w:rPr>
              <w:t>Ain</w:t>
            </w:r>
            <w:proofErr w:type="spellEnd"/>
            <w:r w:rsidRPr="00C04805">
              <w:rPr>
                <w:b/>
                <w:bCs/>
                <w:sz w:val="24"/>
                <w:szCs w:val="24"/>
              </w:rPr>
              <w:t xml:space="preserve">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:rsidTr="00BF7273">
        <w:tc>
          <w:tcPr>
            <w:tcW w:w="10890" w:type="dxa"/>
            <w:shd w:val="clear" w:color="auto" w:fill="D9D9D9" w:themeFill="background1" w:themeFillShade="D9"/>
          </w:tcPr>
          <w:p w:rsidR="00BF7273" w:rsidRDefault="002C4B7C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177A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Project</w:t>
            </w:r>
          </w:p>
          <w:p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:rsidR="00BF7273" w:rsidRDefault="00BB5C5A" w:rsidP="00432F1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[</w:t>
            </w:r>
            <w:r w:rsidR="00432F16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3</w:t>
            </w:r>
            <w:bookmarkStart w:id="0" w:name="_GoBack"/>
            <w:bookmarkEnd w:id="0"/>
            <w:r w:rsidR="0086437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:rsidR="00BF7273" w:rsidRDefault="00BF7273" w:rsidP="003E5C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bdullah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bdelkader</w:t>
            </w:r>
            <w:proofErr w:type="spellEnd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roshdy</w:t>
            </w:r>
            <w:proofErr w:type="spellEnd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3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:rsidR="00BF7273" w:rsidRDefault="00BF7273" w:rsidP="003E5C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bdullah</w:t>
            </w:r>
            <w:proofErr w:type="spellEnd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Mahmoud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bdalla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3]</w:t>
            </w:r>
          </w:p>
          <w:p w:rsidR="00BF7273" w:rsidRDefault="00BF7273" w:rsidP="003E5C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bdullah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shaaban</w:t>
            </w:r>
            <w:proofErr w:type="spellEnd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elsaye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3]</w:t>
            </w:r>
          </w:p>
          <w:p w:rsidR="00BF7273" w:rsidRDefault="00BF7273" w:rsidP="0086437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Rabah</w:t>
            </w:r>
            <w:proofErr w:type="spellEnd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jamal</w:t>
            </w:r>
            <w:proofErr w:type="spellEnd"/>
            <w:r w:rsidR="0086437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Mohamed Ali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86437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2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:rsidR="00BF7273" w:rsidRPr="008148A5" w:rsidRDefault="00BF7273" w:rsidP="003E5CF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BF7273" w:rsidRPr="001F0283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06457E" w:rsidRPr="0006457E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  <w:lang w:val="tr-TR" w:eastAsia="tr-TR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:rsidR="00BF7273" w:rsidRDefault="00BF7273" w:rsidP="00BF7273"/>
    <w:p w:rsidR="00BF7273" w:rsidRDefault="00BF7273" w:rsidP="00BF7273"/>
    <w:p w:rsidR="004652C0" w:rsidRDefault="004652C0" w:rsidP="004652C0">
      <w:pPr>
        <w:jc w:val="center"/>
      </w:pPr>
    </w:p>
    <w:p w:rsidR="004652C0" w:rsidRDefault="004652C0" w:rsidP="004652C0">
      <w:pPr>
        <w:jc w:val="center"/>
      </w:pPr>
    </w:p>
    <w:p w:rsidR="004652C0" w:rsidRDefault="004652C0" w:rsidP="004652C0">
      <w:pPr>
        <w:jc w:val="center"/>
        <w:rPr>
          <w:b/>
          <w:bCs/>
          <w:sz w:val="36"/>
          <w:szCs w:val="24"/>
        </w:rPr>
      </w:pPr>
    </w:p>
    <w:p w:rsidR="00572369" w:rsidRDefault="00572369" w:rsidP="004652C0">
      <w:pPr>
        <w:jc w:val="center"/>
        <w:rPr>
          <w:color w:val="FF0000"/>
        </w:rPr>
      </w:pPr>
    </w:p>
    <w:p w:rsidR="009978A4" w:rsidRDefault="009978A4" w:rsidP="004652C0">
      <w:pPr>
        <w:jc w:val="center"/>
        <w:rPr>
          <w:color w:val="FF0000"/>
        </w:rPr>
      </w:pPr>
    </w:p>
    <w:p w:rsidR="009978A4" w:rsidRDefault="009978A4" w:rsidP="004652C0">
      <w:pPr>
        <w:jc w:val="center"/>
        <w:rPr>
          <w:color w:val="FF0000"/>
        </w:rPr>
      </w:pPr>
    </w:p>
    <w:p w:rsidR="009978A4" w:rsidRDefault="009978A4" w:rsidP="004652C0">
      <w:pPr>
        <w:jc w:val="center"/>
        <w:rPr>
          <w:b/>
          <w:bCs/>
          <w:sz w:val="36"/>
          <w:szCs w:val="24"/>
        </w:rPr>
      </w:pPr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3F4CCE" w:rsidRPr="00B95B1D" w:rsidRDefault="00FC0EC2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1</w:t>
      </w:r>
      <w:r w:rsidRPr="00FC0EC2">
        <w:rPr>
          <w:b/>
          <w:bCs/>
          <w:sz w:val="32"/>
          <w:szCs w:val="24"/>
          <w:vertAlign w:val="superscript"/>
        </w:rPr>
        <w:t>st</w:t>
      </w:r>
      <w:r w:rsidR="006F396B">
        <w:rPr>
          <w:b/>
          <w:bCs/>
          <w:sz w:val="32"/>
          <w:szCs w:val="24"/>
        </w:rPr>
        <w:t>Semester 201</w:t>
      </w:r>
      <w:r>
        <w:rPr>
          <w:b/>
          <w:bCs/>
          <w:sz w:val="32"/>
          <w:szCs w:val="24"/>
        </w:rPr>
        <w:t>7\2018</w:t>
      </w:r>
    </w:p>
    <w:p w:rsidR="0006177A" w:rsidRPr="0006177A" w:rsidRDefault="0006177A" w:rsidP="0006177A">
      <w:pPr>
        <w:pStyle w:val="Heading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 w:rsidRPr="0006177A">
        <w:rPr>
          <w:rFonts w:eastAsia="MS Mincho"/>
          <w:b/>
          <w:bCs/>
          <w:sz w:val="28"/>
        </w:rPr>
        <w:lastRenderedPageBreak/>
        <w:t>Comparative Study</w:t>
      </w:r>
    </w:p>
    <w:p w:rsidR="0006177A" w:rsidRDefault="0006177A" w:rsidP="0006177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6177A" w:rsidRPr="00F85E66" w:rsidRDefault="0006177A" w:rsidP="0006177A">
      <w:pPr>
        <w:spacing w:after="0"/>
        <w:jc w:val="center"/>
        <w:rPr>
          <w:rFonts w:ascii="Times New Roman" w:hAnsi="Times New Roman" w:cs="Times New Roman"/>
          <w:sz w:val="32"/>
          <w:szCs w:val="24"/>
        </w:rPr>
      </w:pPr>
      <w:r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Table 1.</w:t>
      </w:r>
      <w:r w:rsidR="000A0D1D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Overall Accuracy</w:t>
      </w:r>
      <w:r w:rsidR="000A78EE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 xml:space="preserve"> (%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66"/>
        <w:gridCol w:w="2397"/>
        <w:gridCol w:w="2262"/>
        <w:gridCol w:w="2262"/>
      </w:tblGrid>
      <w:tr w:rsidR="0006177A" w:rsidTr="00141323">
        <w:trPr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6177A" w:rsidRPr="00886830" w:rsidRDefault="0006177A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397" w:type="dxa"/>
            <w:shd w:val="clear" w:color="auto" w:fill="D9D9D9" w:themeFill="background1" w:themeFillShade="D9"/>
          </w:tcPr>
          <w:p w:rsidR="0006177A" w:rsidRPr="00886830" w:rsidRDefault="00985B2F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Modified </w:t>
            </w:r>
            <w:r w:rsidR="00FC0EC2">
              <w:rPr>
                <w:rFonts w:ascii="Times New Roman" w:eastAsia="Times New Roman" w:hAnsi="Times New Roman" w:cs="Times New Roman"/>
                <w:b/>
                <w:bCs/>
              </w:rPr>
              <w:t>KNN</w:t>
            </w:r>
          </w:p>
        </w:tc>
        <w:tc>
          <w:tcPr>
            <w:tcW w:w="2262" w:type="dxa"/>
            <w:shd w:val="clear" w:color="auto" w:fill="D9D9D9" w:themeFill="background1" w:themeFillShade="D9"/>
          </w:tcPr>
          <w:p w:rsidR="0006177A" w:rsidRPr="00886830" w:rsidRDefault="00985B2F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-Near Neighbors</w:t>
            </w:r>
          </w:p>
        </w:tc>
        <w:tc>
          <w:tcPr>
            <w:tcW w:w="2262" w:type="dxa"/>
            <w:shd w:val="clear" w:color="auto" w:fill="D9D9D9" w:themeFill="background1" w:themeFillShade="D9"/>
            <w:vAlign w:val="center"/>
          </w:tcPr>
          <w:p w:rsidR="0006177A" w:rsidRDefault="0006177A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VM</w:t>
            </w:r>
          </w:p>
        </w:tc>
      </w:tr>
      <w:tr w:rsidR="0006177A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6177A" w:rsidRPr="002370BF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LCM</w:t>
            </w:r>
          </w:p>
        </w:tc>
        <w:tc>
          <w:tcPr>
            <w:tcW w:w="2397" w:type="dxa"/>
            <w:vAlign w:val="center"/>
          </w:tcPr>
          <w:p w:rsidR="0006177A" w:rsidRPr="006745CB" w:rsidRDefault="007370F3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4%</w:t>
            </w:r>
          </w:p>
        </w:tc>
        <w:tc>
          <w:tcPr>
            <w:tcW w:w="2262" w:type="dxa"/>
            <w:vAlign w:val="center"/>
          </w:tcPr>
          <w:p w:rsidR="0006177A" w:rsidRPr="006745CB" w:rsidRDefault="007370F3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32%</w:t>
            </w:r>
          </w:p>
        </w:tc>
        <w:tc>
          <w:tcPr>
            <w:tcW w:w="2262" w:type="dxa"/>
          </w:tcPr>
          <w:p w:rsidR="0006177A" w:rsidRDefault="0006177A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920646" w:rsidRPr="006745CB" w:rsidRDefault="0086437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40%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un-Length Matrix</w:t>
            </w:r>
          </w:p>
        </w:tc>
        <w:tc>
          <w:tcPr>
            <w:tcW w:w="2397" w:type="dxa"/>
            <w:vAlign w:val="center"/>
          </w:tcPr>
          <w:p w:rsidR="000A0D1D" w:rsidRPr="006745CB" w:rsidRDefault="007370F3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2%</w:t>
            </w:r>
          </w:p>
        </w:tc>
        <w:tc>
          <w:tcPr>
            <w:tcW w:w="2262" w:type="dxa"/>
            <w:vAlign w:val="center"/>
          </w:tcPr>
          <w:p w:rsidR="000A0D1D" w:rsidRPr="006745CB" w:rsidRDefault="007370F3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40%</w:t>
            </w:r>
          </w:p>
        </w:tc>
        <w:tc>
          <w:tcPr>
            <w:tcW w:w="2262" w:type="dxa"/>
          </w:tcPr>
          <w:p w:rsidR="000A0D1D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920646" w:rsidRPr="006745CB" w:rsidRDefault="0086437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0%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LCM + Run-Length Matrix</w:t>
            </w:r>
          </w:p>
        </w:tc>
        <w:tc>
          <w:tcPr>
            <w:tcW w:w="2397" w:type="dxa"/>
            <w:vAlign w:val="center"/>
          </w:tcPr>
          <w:p w:rsidR="000A0D1D" w:rsidRPr="006745CB" w:rsidRDefault="003E5CF4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6%</w:t>
            </w:r>
          </w:p>
        </w:tc>
        <w:tc>
          <w:tcPr>
            <w:tcW w:w="2262" w:type="dxa"/>
            <w:vAlign w:val="center"/>
          </w:tcPr>
          <w:p w:rsidR="000A0D1D" w:rsidRPr="006745CB" w:rsidRDefault="001273FC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40%</w:t>
            </w:r>
          </w:p>
        </w:tc>
        <w:tc>
          <w:tcPr>
            <w:tcW w:w="2262" w:type="dxa"/>
          </w:tcPr>
          <w:p w:rsidR="00920646" w:rsidRDefault="00920646" w:rsidP="0092064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920646" w:rsidRPr="006745CB" w:rsidRDefault="00920646" w:rsidP="0092064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4%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IFT (Bonus)</w:t>
            </w:r>
          </w:p>
        </w:tc>
        <w:tc>
          <w:tcPr>
            <w:tcW w:w="2397" w:type="dxa"/>
            <w:vAlign w:val="center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262" w:type="dxa"/>
            <w:vAlign w:val="center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262" w:type="dxa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</w:tr>
    </w:tbl>
    <w:p w:rsidR="0006177A" w:rsidRPr="00DF1719" w:rsidRDefault="0006177A" w:rsidP="0006177A">
      <w:pPr>
        <w:rPr>
          <w:rFonts w:ascii="Times New Roman" w:hAnsi="Times New Roman" w:cs="Times New Roman"/>
          <w:sz w:val="24"/>
          <w:szCs w:val="24"/>
        </w:rPr>
      </w:pPr>
    </w:p>
    <w:p w:rsidR="0006177A" w:rsidRDefault="0006177A" w:rsidP="0006177A">
      <w:pPr>
        <w:pStyle w:val="Heading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Conclusion</w:t>
      </w:r>
    </w:p>
    <w:p w:rsidR="00B64FD3" w:rsidRDefault="00B64FD3" w:rsidP="007E0EF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64FD3" w:rsidRPr="00B60B0C" w:rsidRDefault="00B64FD3" w:rsidP="007E0E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9D0E26">
        <w:rPr>
          <w:rFonts w:ascii="Times New Roman" w:hAnsi="Times New Roman" w:cs="Times New Roman"/>
          <w:sz w:val="24"/>
          <w:szCs w:val="24"/>
        </w:rPr>
        <w:t xml:space="preserve">odified </w:t>
      </w:r>
      <w:proofErr w:type="spellStart"/>
      <w:r w:rsidR="009D0E26">
        <w:rPr>
          <w:rFonts w:ascii="Times New Roman" w:hAnsi="Times New Roman" w:cs="Times New Roman"/>
          <w:sz w:val="24"/>
          <w:szCs w:val="24"/>
        </w:rPr>
        <w:t>Knn</w:t>
      </w:r>
      <w:proofErr w:type="spellEnd"/>
      <w:r w:rsidR="009D0E26">
        <w:rPr>
          <w:rFonts w:ascii="Times New Roman" w:hAnsi="Times New Roman" w:cs="Times New Roman"/>
          <w:sz w:val="24"/>
          <w:szCs w:val="24"/>
        </w:rPr>
        <w:t xml:space="preserve"> has the highest Accuracy </w:t>
      </w:r>
      <w:proofErr w:type="gramStart"/>
      <w:r w:rsidR="009D0E26">
        <w:rPr>
          <w:rFonts w:ascii="Times New Roman" w:hAnsi="Times New Roman" w:cs="Times New Roman"/>
          <w:sz w:val="24"/>
          <w:szCs w:val="24"/>
        </w:rPr>
        <w:t>among  classification</w:t>
      </w:r>
      <w:proofErr w:type="gramEnd"/>
      <w:r w:rsidR="009D0E26">
        <w:rPr>
          <w:rFonts w:ascii="Times New Roman" w:hAnsi="Times New Roman" w:cs="Times New Roman"/>
          <w:sz w:val="24"/>
          <w:szCs w:val="24"/>
        </w:rPr>
        <w:t xml:space="preserve"> algorithms .</w:t>
      </w:r>
    </w:p>
    <w:sectPr w:rsidR="00B64FD3" w:rsidRPr="00B60B0C" w:rsidSect="00187219">
      <w:headerReference w:type="default" r:id="rId9"/>
      <w:footerReference w:type="default" r:id="rId10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6B2E" w:rsidRDefault="00416B2E" w:rsidP="007A50A4">
      <w:pPr>
        <w:spacing w:after="0" w:line="240" w:lineRule="auto"/>
      </w:pPr>
      <w:r>
        <w:separator/>
      </w:r>
    </w:p>
  </w:endnote>
  <w:endnote w:type="continuationSeparator" w:id="0">
    <w:p w:rsidR="00416B2E" w:rsidRDefault="00416B2E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81BB0" w:rsidRDefault="007F4F3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09695C">
          <w:instrText xml:space="preserve"> PAGE   \* MERGEFORMAT </w:instrText>
        </w:r>
        <w:r>
          <w:fldChar w:fldCharType="separate"/>
        </w:r>
        <w:r w:rsidR="00432F16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6B2E" w:rsidRDefault="00416B2E" w:rsidP="007A50A4">
      <w:pPr>
        <w:spacing w:after="0" w:line="240" w:lineRule="auto"/>
      </w:pPr>
      <w:r>
        <w:separator/>
      </w:r>
    </w:p>
  </w:footnote>
  <w:footnote w:type="continuationSeparator" w:id="0">
    <w:p w:rsidR="00416B2E" w:rsidRDefault="00416B2E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  <w:lang w:val="tr-TR" w:eastAsia="tr-TR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:rsidR="00A81BB0" w:rsidRPr="007A50A4" w:rsidRDefault="00952CFE" w:rsidP="00634EC7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28"/>
                  <w:szCs w:val="36"/>
                </w:rPr>
              </w:pPr>
              <w:r w:rsidRPr="00952CFE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 xml:space="preserve">Object Detection </w:t>
              </w:r>
              <w:r w:rsidR="00634EC7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>and Recognition</w:t>
              </w:r>
            </w:p>
          </w:tc>
        </w:sdtContent>
      </w:sdt>
      <w:tc>
        <w:tcPr>
          <w:tcW w:w="1645" w:type="dxa"/>
        </w:tcPr>
        <w:p w:rsidR="00A81BB0" w:rsidRPr="007A50A4" w:rsidRDefault="00A81BB0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Team no.]</w:t>
          </w:r>
        </w:p>
      </w:tc>
    </w:tr>
  </w:tbl>
  <w:p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795A7E"/>
    <w:multiLevelType w:val="hybridMultilevel"/>
    <w:tmpl w:val="5C8CF8BC"/>
    <w:lvl w:ilvl="0" w:tplc="8FB0F39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5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yNLAwtjA1MjA1MjJT0lEKTi0uzszPAykwrAUA0pZ1+ywAAAA="/>
  </w:docVars>
  <w:rsids>
    <w:rsidRoot w:val="005D1C8F"/>
    <w:rsid w:val="0006177A"/>
    <w:rsid w:val="0006457E"/>
    <w:rsid w:val="00067640"/>
    <w:rsid w:val="000733E3"/>
    <w:rsid w:val="0009695C"/>
    <w:rsid w:val="000A0D1D"/>
    <w:rsid w:val="000A78EE"/>
    <w:rsid w:val="001101D6"/>
    <w:rsid w:val="00114E72"/>
    <w:rsid w:val="001160A1"/>
    <w:rsid w:val="001170C0"/>
    <w:rsid w:val="001273FC"/>
    <w:rsid w:val="00141323"/>
    <w:rsid w:val="0017543A"/>
    <w:rsid w:val="00187219"/>
    <w:rsid w:val="00223908"/>
    <w:rsid w:val="00232D14"/>
    <w:rsid w:val="0024022D"/>
    <w:rsid w:val="002A0DF4"/>
    <w:rsid w:val="002A2B62"/>
    <w:rsid w:val="002C4B7C"/>
    <w:rsid w:val="002E03BE"/>
    <w:rsid w:val="00310E51"/>
    <w:rsid w:val="00333116"/>
    <w:rsid w:val="003614B1"/>
    <w:rsid w:val="00373CB0"/>
    <w:rsid w:val="00376732"/>
    <w:rsid w:val="003A606B"/>
    <w:rsid w:val="003E5253"/>
    <w:rsid w:val="003E5CF4"/>
    <w:rsid w:val="003F4CCE"/>
    <w:rsid w:val="003F6B6C"/>
    <w:rsid w:val="004032AD"/>
    <w:rsid w:val="00416B2E"/>
    <w:rsid w:val="0043239E"/>
    <w:rsid w:val="00432F16"/>
    <w:rsid w:val="00445D51"/>
    <w:rsid w:val="004622D2"/>
    <w:rsid w:val="00464C31"/>
    <w:rsid w:val="004652C0"/>
    <w:rsid w:val="00480902"/>
    <w:rsid w:val="004B0EA1"/>
    <w:rsid w:val="004B4A67"/>
    <w:rsid w:val="004F43AE"/>
    <w:rsid w:val="00525775"/>
    <w:rsid w:val="00526F6D"/>
    <w:rsid w:val="00572369"/>
    <w:rsid w:val="0058429B"/>
    <w:rsid w:val="005A2443"/>
    <w:rsid w:val="005A5AA8"/>
    <w:rsid w:val="005D1C8F"/>
    <w:rsid w:val="005D456B"/>
    <w:rsid w:val="005E45DB"/>
    <w:rsid w:val="005E4A11"/>
    <w:rsid w:val="00634EC7"/>
    <w:rsid w:val="00643EB8"/>
    <w:rsid w:val="0066116D"/>
    <w:rsid w:val="006C0420"/>
    <w:rsid w:val="006D56AC"/>
    <w:rsid w:val="006E5519"/>
    <w:rsid w:val="006F25FF"/>
    <w:rsid w:val="006F396B"/>
    <w:rsid w:val="00706BAB"/>
    <w:rsid w:val="00707592"/>
    <w:rsid w:val="00713DE5"/>
    <w:rsid w:val="007370F3"/>
    <w:rsid w:val="00764984"/>
    <w:rsid w:val="00776195"/>
    <w:rsid w:val="007A50A4"/>
    <w:rsid w:val="007C6AFF"/>
    <w:rsid w:val="007D6B20"/>
    <w:rsid w:val="007E0EF5"/>
    <w:rsid w:val="007E57F7"/>
    <w:rsid w:val="007E68F3"/>
    <w:rsid w:val="007E7841"/>
    <w:rsid w:val="007F4F39"/>
    <w:rsid w:val="00814398"/>
    <w:rsid w:val="00862FC3"/>
    <w:rsid w:val="0086437D"/>
    <w:rsid w:val="008701C3"/>
    <w:rsid w:val="008706C4"/>
    <w:rsid w:val="008B11C6"/>
    <w:rsid w:val="008C2D6B"/>
    <w:rsid w:val="00920646"/>
    <w:rsid w:val="0092236C"/>
    <w:rsid w:val="00952C4A"/>
    <w:rsid w:val="00952CFE"/>
    <w:rsid w:val="00955AE2"/>
    <w:rsid w:val="009616DF"/>
    <w:rsid w:val="00982B69"/>
    <w:rsid w:val="00985B2F"/>
    <w:rsid w:val="009978A4"/>
    <w:rsid w:val="009D0E26"/>
    <w:rsid w:val="009E23F0"/>
    <w:rsid w:val="009F3DDE"/>
    <w:rsid w:val="00A13A2E"/>
    <w:rsid w:val="00A278F9"/>
    <w:rsid w:val="00A45DB6"/>
    <w:rsid w:val="00A60CFD"/>
    <w:rsid w:val="00A636E1"/>
    <w:rsid w:val="00A676F6"/>
    <w:rsid w:val="00A81BB0"/>
    <w:rsid w:val="00A96414"/>
    <w:rsid w:val="00B60B0C"/>
    <w:rsid w:val="00B64FD3"/>
    <w:rsid w:val="00B710F9"/>
    <w:rsid w:val="00B95B1D"/>
    <w:rsid w:val="00BB5C5A"/>
    <w:rsid w:val="00BB6C88"/>
    <w:rsid w:val="00BF7273"/>
    <w:rsid w:val="00C31361"/>
    <w:rsid w:val="00CF7A10"/>
    <w:rsid w:val="00D01376"/>
    <w:rsid w:val="00D2028C"/>
    <w:rsid w:val="00D44D25"/>
    <w:rsid w:val="00D80E45"/>
    <w:rsid w:val="00DD204D"/>
    <w:rsid w:val="00DE590C"/>
    <w:rsid w:val="00DF169D"/>
    <w:rsid w:val="00DF7289"/>
    <w:rsid w:val="00DF7BC5"/>
    <w:rsid w:val="00E14EFD"/>
    <w:rsid w:val="00E3740A"/>
    <w:rsid w:val="00E47A69"/>
    <w:rsid w:val="00E726A1"/>
    <w:rsid w:val="00EA1387"/>
    <w:rsid w:val="00EA78A4"/>
    <w:rsid w:val="00EF1290"/>
    <w:rsid w:val="00EF63B8"/>
    <w:rsid w:val="00F411F5"/>
    <w:rsid w:val="00F44BF3"/>
    <w:rsid w:val="00F6526B"/>
    <w:rsid w:val="00F7304A"/>
    <w:rsid w:val="00FB5BF2"/>
    <w:rsid w:val="00FB703C"/>
    <w:rsid w:val="00FC0EC2"/>
    <w:rsid w:val="00FD6E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336ADF"/>
    <w:rsid w:val="00494123"/>
    <w:rsid w:val="005C271E"/>
    <w:rsid w:val="00675575"/>
    <w:rsid w:val="006C2869"/>
    <w:rsid w:val="006F53C9"/>
    <w:rsid w:val="0072462F"/>
    <w:rsid w:val="00927A02"/>
    <w:rsid w:val="00966BDC"/>
    <w:rsid w:val="00AA012A"/>
    <w:rsid w:val="00C872A8"/>
    <w:rsid w:val="00EE2281"/>
    <w:rsid w:val="00F007D6"/>
    <w:rsid w:val="00FA22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ject Detection and Recognition</vt:lpstr>
      <vt:lpstr/>
    </vt:vector>
  </TitlesOfParts>
  <Company/>
  <LinksUpToDate>false</LinksUpToDate>
  <CharactersWithSpaces>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creator>MN</dc:creator>
  <cp:lastModifiedBy>abdallah</cp:lastModifiedBy>
  <cp:revision>5</cp:revision>
  <dcterms:created xsi:type="dcterms:W3CDTF">2017-12-23T16:11:00Z</dcterms:created>
  <dcterms:modified xsi:type="dcterms:W3CDTF">2017-12-24T08:58:00Z</dcterms:modified>
</cp:coreProperties>
</file>